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2593D" w14:textId="0189BC65" w:rsidR="00851F1D" w:rsidRPr="00BE6704" w:rsidRDefault="00851F1D" w:rsidP="00A63244">
      <w:pPr>
        <w:tabs>
          <w:tab w:val="left" w:pos="567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2-F10-B</w:t>
      </w:r>
    </w:p>
    <w:p w14:paraId="2E5637A7" w14:textId="3051BD45" w:rsidR="00851F1D" w:rsidRPr="00BE6704" w:rsidRDefault="00851F1D" w:rsidP="00A63244">
      <w:pPr>
        <w:tabs>
          <w:tab w:val="left" w:pos="684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Rev. No. </w:t>
      </w:r>
      <w:r w:rsidR="00334824" w:rsidRPr="00BE6704">
        <w:rPr>
          <w:rFonts w:ascii="Arial" w:hAnsi="Arial" w:cs="Arial"/>
          <w:sz w:val="20"/>
          <w:szCs w:val="20"/>
        </w:rPr>
        <w:t xml:space="preserve">00 </w:t>
      </w:r>
      <w:r w:rsidR="001158EB">
        <w:rPr>
          <w:rFonts w:ascii="Arial" w:hAnsi="Arial" w:cs="Arial"/>
          <w:sz w:val="20"/>
          <w:szCs w:val="20"/>
        </w:rPr>
        <w:t>-</w:t>
      </w:r>
      <w:r w:rsidR="00334824" w:rsidRPr="00BE6704">
        <w:rPr>
          <w:rFonts w:ascii="Arial" w:hAnsi="Arial" w:cs="Arial"/>
          <w:sz w:val="20"/>
          <w:szCs w:val="20"/>
        </w:rPr>
        <w:t xml:space="preserve"> 10/21/2020</w:t>
      </w:r>
    </w:p>
    <w:p w14:paraId="5A0D1F5B" w14:textId="77777777" w:rsidR="00851F1D" w:rsidRPr="00BE6704" w:rsidRDefault="00851F1D" w:rsidP="00A63244">
      <w:pPr>
        <w:tabs>
          <w:tab w:val="left" w:pos="6840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1CE00004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1C7E0" w14:textId="11F67349" w:rsidR="00851F1D" w:rsidRPr="00BE6704" w:rsidRDefault="001158EB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36B1733D" wp14:editId="78621B37">
                      <wp:simplePos x="0" y="0"/>
                      <wp:positionH relativeFrom="column">
                        <wp:posOffset>1082040</wp:posOffset>
                      </wp:positionH>
                      <wp:positionV relativeFrom="paragraph">
                        <wp:posOffset>36195</wp:posOffset>
                      </wp:positionV>
                      <wp:extent cx="638175" cy="600075"/>
                      <wp:effectExtent l="0" t="0" r="9525" b="9525"/>
                      <wp:wrapNone/>
                      <wp:docPr id="13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8175" cy="600075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1ED30E4" id="Group 88" o:spid="_x0000_s1026" style="position:absolute;margin-left:85.2pt;margin-top:2.85pt;width:50.25pt;height:47.25pt;z-index:251659264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">
                        <v:imagedata r:id="rId8" o:title=""/>
                      </v:shape>
                    </v:group>
                  </w:pict>
                </mc:Fallback>
              </mc:AlternateConten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57DBDC9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63E68097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MEMBER AUDITORS </w:t>
            </w:r>
          </w:p>
        </w:tc>
      </w:tr>
      <w:tr w:rsidR="00BE6704" w:rsidRPr="00BE6704" w14:paraId="68A75245" w14:textId="77777777" w:rsidTr="00503ECD">
        <w:trPr>
          <w:trHeight w:val="8995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6727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p w14:paraId="781B2ADE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45486F79" w14:textId="6750E8B9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Member Auditor </w:t>
            </w:r>
          </w:p>
          <w:p w14:paraId="06E9534C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402D3206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 xml:space="preserve">______________________________________________ </w:t>
            </w:r>
          </w:p>
          <w:p w14:paraId="20E4D87D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526144B3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651F1C1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0B43163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6BD76640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417A836F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14111F9B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FF62E7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40A8B0EE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8956D2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4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789611D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C5F576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AECEED1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A0B368D" w14:textId="77777777" w:rsidR="00851F1D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  <w:rPr>
                      <w:rStyle w:val="BodyTextChar"/>
                    </w:rPr>
                  </w:pPr>
                  <w:r w:rsidRPr="00BE6704">
                    <w:t>Compliance Audit Forms and Checklists are prepared and complete</w:t>
                  </w:r>
                </w:p>
                <w:p w14:paraId="2298823D" w14:textId="6ACF3403" w:rsidR="001158EB" w:rsidRPr="00BE6704" w:rsidRDefault="001158EB" w:rsidP="001158EB">
                  <w:pPr>
                    <w:pStyle w:val="ListParagraph"/>
                    <w:spacing w:after="0" w:line="240" w:lineRule="auto"/>
                    <w:ind w:left="391"/>
                  </w:pP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2001714" w14:textId="77777777" w:rsidR="00851F1D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  <w:p w14:paraId="4FC92797" w14:textId="14ACBDF5" w:rsidR="0032202B" w:rsidRPr="00BE6704" w:rsidRDefault="0032202B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300A5FE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61B0896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92B75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4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D9088B5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D9443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D991BCE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625403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E1DD3D4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9542EE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F4B7B75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5CC824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1AED2D4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ADB049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74DE681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DCBFB3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57234CC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601D3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59F77D4F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290B1B1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3FD8A13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A6CC4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E0AE87A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68F1E6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B8E6C66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1E15F1E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A89C3BA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3855D5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E5AEEAE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8370C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12269D13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BE6704">
              <w:rPr>
                <w:sz w:val="18"/>
                <w:szCs w:val="18"/>
              </w:rPr>
              <w:t xml:space="preserve">  </w:t>
            </w:r>
          </w:p>
          <w:p w14:paraId="6E64A7F5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268C5BD7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71AC0811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6FBE6085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7589C154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40CAACD3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2C6D2DBE" w14:textId="77777777" w:rsidR="00851F1D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(Lead Auditor) </w:t>
            </w:r>
          </w:p>
          <w:p w14:paraId="3A54F77D" w14:textId="4AD6C5C0" w:rsidR="001158EB" w:rsidRPr="00BE6704" w:rsidRDefault="001158EB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</w:p>
        </w:tc>
      </w:tr>
    </w:tbl>
    <w:p w14:paraId="760C156D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sectPr w:rsidR="00851F1D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023284">
    <w:abstractNumId w:val="10"/>
  </w:num>
  <w:num w:numId="2" w16cid:durableId="21136252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623227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267247">
    <w:abstractNumId w:val="11"/>
  </w:num>
  <w:num w:numId="5" w16cid:durableId="223028114">
    <w:abstractNumId w:val="15"/>
  </w:num>
  <w:num w:numId="6" w16cid:durableId="292516171">
    <w:abstractNumId w:val="17"/>
  </w:num>
  <w:num w:numId="7" w16cid:durableId="470559535">
    <w:abstractNumId w:val="24"/>
  </w:num>
  <w:num w:numId="8" w16cid:durableId="1278634997">
    <w:abstractNumId w:val="21"/>
  </w:num>
  <w:num w:numId="9" w16cid:durableId="1451170741">
    <w:abstractNumId w:val="9"/>
  </w:num>
  <w:num w:numId="10" w16cid:durableId="1844084689">
    <w:abstractNumId w:val="7"/>
  </w:num>
  <w:num w:numId="11" w16cid:durableId="657809064">
    <w:abstractNumId w:val="6"/>
  </w:num>
  <w:num w:numId="12" w16cid:durableId="901600646">
    <w:abstractNumId w:val="5"/>
  </w:num>
  <w:num w:numId="13" w16cid:durableId="1581596505">
    <w:abstractNumId w:val="4"/>
  </w:num>
  <w:num w:numId="14" w16cid:durableId="2003271646">
    <w:abstractNumId w:val="8"/>
  </w:num>
  <w:num w:numId="15" w16cid:durableId="1088768227">
    <w:abstractNumId w:val="3"/>
  </w:num>
  <w:num w:numId="16" w16cid:durableId="616715878">
    <w:abstractNumId w:val="2"/>
  </w:num>
  <w:num w:numId="17" w16cid:durableId="572205884">
    <w:abstractNumId w:val="1"/>
  </w:num>
  <w:num w:numId="18" w16cid:durableId="1560242742">
    <w:abstractNumId w:val="0"/>
  </w:num>
  <w:num w:numId="19" w16cid:durableId="1186291129">
    <w:abstractNumId w:val="13"/>
  </w:num>
  <w:num w:numId="20" w16cid:durableId="1644457079">
    <w:abstractNumId w:val="12"/>
  </w:num>
  <w:num w:numId="21" w16cid:durableId="2088844556">
    <w:abstractNumId w:val="31"/>
  </w:num>
  <w:num w:numId="22" w16cid:durableId="844050312">
    <w:abstractNumId w:val="20"/>
  </w:num>
  <w:num w:numId="23" w16cid:durableId="609046485">
    <w:abstractNumId w:val="14"/>
  </w:num>
  <w:num w:numId="24" w16cid:durableId="2030637584">
    <w:abstractNumId w:val="22"/>
  </w:num>
  <w:num w:numId="25" w16cid:durableId="1937245743">
    <w:abstractNumId w:val="23"/>
  </w:num>
  <w:num w:numId="26" w16cid:durableId="1842307097">
    <w:abstractNumId w:val="27"/>
  </w:num>
  <w:num w:numId="27" w16cid:durableId="418601287">
    <w:abstractNumId w:val="33"/>
  </w:num>
  <w:num w:numId="28" w16cid:durableId="90780907">
    <w:abstractNumId w:val="19"/>
  </w:num>
  <w:num w:numId="29" w16cid:durableId="277373554">
    <w:abstractNumId w:val="30"/>
  </w:num>
  <w:num w:numId="30" w16cid:durableId="255670469">
    <w:abstractNumId w:val="18"/>
  </w:num>
  <w:num w:numId="31" w16cid:durableId="1784112728">
    <w:abstractNumId w:val="32"/>
  </w:num>
  <w:num w:numId="32" w16cid:durableId="1887522251">
    <w:abstractNumId w:val="29"/>
  </w:num>
  <w:num w:numId="33" w16cid:durableId="1521240942">
    <w:abstractNumId w:val="26"/>
  </w:num>
  <w:num w:numId="34" w16cid:durableId="345716829">
    <w:abstractNumId w:val="25"/>
  </w:num>
  <w:num w:numId="35" w16cid:durableId="133811432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wUAtb58ziwAAAA="/>
  </w:docVars>
  <w:rsids>
    <w:rsidRoot w:val="00851F1D"/>
    <w:rsid w:val="001158EB"/>
    <w:rsid w:val="001D74CF"/>
    <w:rsid w:val="00207E70"/>
    <w:rsid w:val="0032202B"/>
    <w:rsid w:val="00334824"/>
    <w:rsid w:val="00382607"/>
    <w:rsid w:val="003F6BD4"/>
    <w:rsid w:val="00426323"/>
    <w:rsid w:val="004C214E"/>
    <w:rsid w:val="00512D79"/>
    <w:rsid w:val="005933A7"/>
    <w:rsid w:val="005B15E3"/>
    <w:rsid w:val="006B1620"/>
    <w:rsid w:val="0075372D"/>
    <w:rsid w:val="00834D47"/>
    <w:rsid w:val="00851F1D"/>
    <w:rsid w:val="008B3450"/>
    <w:rsid w:val="00A63244"/>
    <w:rsid w:val="00A740D3"/>
    <w:rsid w:val="00AE26CA"/>
    <w:rsid w:val="00BC06FE"/>
    <w:rsid w:val="00BE6704"/>
    <w:rsid w:val="00C23EAE"/>
    <w:rsid w:val="00C24DF6"/>
    <w:rsid w:val="00C852BD"/>
    <w:rsid w:val="00CB4442"/>
    <w:rsid w:val="00CD269A"/>
    <w:rsid w:val="00CD3B24"/>
    <w:rsid w:val="00EB6E4D"/>
    <w:rsid w:val="00ED50A7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Zeus Vincent Madrid</cp:lastModifiedBy>
  <cp:revision>27</cp:revision>
  <cp:lastPrinted>2021-09-17T09:02:00Z</cp:lastPrinted>
  <dcterms:created xsi:type="dcterms:W3CDTF">2021-09-02T00:25:00Z</dcterms:created>
  <dcterms:modified xsi:type="dcterms:W3CDTF">2022-04-18T01:15:00Z</dcterms:modified>
</cp:coreProperties>
</file>